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c268a682b12cd8c0c22d6e0199619b74f04d663"/>
    <w:p>
      <w:pPr>
        <w:pStyle w:val="Heading1"/>
      </w:pPr>
      <w:r>
        <w:t xml:space="preserve">AI Assistant Web Application - Project Report</w:t>
      </w:r>
    </w:p>
    <w:bookmarkStart w:id="21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rPr>
          <w:bCs/>
          <w:b/>
        </w:rPr>
        <w:t xml:space="preserve">Deliverable</w:t>
      </w:r>
      <w:r>
        <w:t xml:space="preserve">: A fully functional, modern web-based AI assistant with interactive chat interface and multiple capabilities</w:t>
      </w:r>
    </w:p>
    <w:p>
      <w:pPr>
        <w:pStyle w:val="BodyText"/>
      </w:pPr>
      <w:r>
        <w:rPr>
          <w:bCs/>
          <w:b/>
        </w:rPr>
        <w:t xml:space="preserve">Deployment UR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r5fy57715g.space.minimax.io</w:t>
        </w:r>
      </w:hyperlink>
    </w:p>
    <w:p>
      <w:pPr>
        <w:pStyle w:val="BodyText"/>
      </w:pPr>
      <w:r>
        <w:rPr>
          <w:bCs/>
          <w:b/>
        </w:rPr>
        <w:t xml:space="preserve">Status</w:t>
      </w:r>
      <w:r>
        <w:t xml:space="preserve">: ✅</w:t>
      </w:r>
      <w:r>
        <w:t xml:space="preserve"> </w:t>
      </w:r>
      <w:r>
        <w:rPr>
          <w:bCs/>
          <w:b/>
        </w:rPr>
        <w:t xml:space="preserve">SUCCESSFULLY COMPLETED &amp; DEPLOYED</w:t>
      </w:r>
    </w:p>
    <w:p>
      <w:r>
        <w:pict>
          <v:rect style="width:0;height:1.5pt" o:hralign="center" o:hrstd="t" o:hr="t"/>
        </w:pict>
      </w:r>
    </w:p>
    <w:bookmarkEnd w:id="21"/>
    <w:bookmarkStart w:id="27" w:name="features-implemented"/>
    <w:p>
      <w:pPr>
        <w:pStyle w:val="Heading2"/>
      </w:pPr>
      <w:r>
        <w:t xml:space="preserve">✨ Features Implemented</w:t>
      </w:r>
    </w:p>
    <w:bookmarkStart w:id="22" w:name="core-ai-chat-interface"/>
    <w:p>
      <w:pPr>
        <w:pStyle w:val="Heading3"/>
      </w:pPr>
      <w:r>
        <w:t xml:space="preserve">🤖 Core AI Chat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ple AI Personalities</w:t>
      </w:r>
      <w:r>
        <w:t xml:space="preserve">: 5 specialized assistant modes</w:t>
      </w:r>
    </w:p>
    <w:p>
      <w:pPr>
        <w:numPr>
          <w:ilvl w:val="1"/>
          <w:numId w:val="1002"/>
        </w:numPr>
        <w:pStyle w:val="Compact"/>
      </w:pPr>
      <w:r>
        <w:t xml:space="preserve">🤖 General Assistant - Helpful for everyday tasks</w:t>
      </w:r>
    </w:p>
    <w:p>
      <w:pPr>
        <w:numPr>
          <w:ilvl w:val="1"/>
          <w:numId w:val="1002"/>
        </w:numPr>
        <w:pStyle w:val="Compact"/>
      </w:pPr>
      <w:r>
        <w:t xml:space="preserve">✨ Creative Writer - Specialized in creative writing and brainstorming</w:t>
      </w:r>
    </w:p>
    <w:p>
      <w:pPr>
        <w:numPr>
          <w:ilvl w:val="1"/>
          <w:numId w:val="1002"/>
        </w:numPr>
        <w:pStyle w:val="Compact"/>
      </w:pPr>
      <w:r>
        <w:t xml:space="preserve">💻 Code Assistant - Expert in programming and technical solutions</w:t>
      </w:r>
    </w:p>
    <w:p>
      <w:pPr>
        <w:numPr>
          <w:ilvl w:val="1"/>
          <w:numId w:val="1002"/>
        </w:numPr>
        <w:pStyle w:val="Compact"/>
      </w:pPr>
      <w:r>
        <w:t xml:space="preserve">📊 Productivity Coach - Focused on organization and efficiency</w:t>
      </w:r>
    </w:p>
    <w:p>
      <w:pPr>
        <w:numPr>
          <w:ilvl w:val="1"/>
          <w:numId w:val="1002"/>
        </w:numPr>
        <w:pStyle w:val="Compact"/>
      </w:pPr>
      <w:r>
        <w:t xml:space="preserve">🔍 Research Helper - Expert in research and information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Chat</w:t>
      </w:r>
      <w:r>
        <w:t xml:space="preserve">: Interactive messaging with typing indica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ssage Features</w:t>
      </w:r>
      <w:r>
        <w:t xml:space="preserve">: Copy, like/dislike, regenerate respo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versation Management</w:t>
      </w:r>
      <w:r>
        <w:t xml:space="preserve">: Create, delete, search convers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ich Text Support</w:t>
      </w:r>
      <w:r>
        <w:t xml:space="preserve">: Markdown rendering with code highligh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 Attachments</w:t>
      </w:r>
      <w:r>
        <w:t xml:space="preserve">: Upload and discuss files in chat</w:t>
      </w:r>
    </w:p>
    <w:bookmarkEnd w:id="22"/>
    <w:bookmarkStart w:id="23" w:name="file-processing-system"/>
    <w:p>
      <w:pPr>
        <w:pStyle w:val="Heading3"/>
      </w:pPr>
      <w:r>
        <w:t xml:space="preserve">📁 File Processing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-format Support</w:t>
      </w:r>
      <w:r>
        <w:t xml:space="preserve">: PDF, DOC, TXT, images (JPG, PNG, etc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rag &amp; Drop Interface</w:t>
      </w:r>
      <w:r>
        <w:t xml:space="preserve">: Intuitive file upload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Analysis</w:t>
      </w:r>
      <w:r>
        <w:t xml:space="preserve">: Automatic content summarization and key point extra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cessing Pipeline</w:t>
      </w:r>
      <w:r>
        <w:t xml:space="preserve">: Upload → Analysis → AI Insigh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e Management</w:t>
      </w:r>
      <w:r>
        <w:t xml:space="preserve">: View, delete, and interact with processed fi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rt Previews</w:t>
      </w:r>
      <w:r>
        <w:t xml:space="preserve">: Image previews and file type detection</w:t>
      </w:r>
    </w:p>
    <w:bookmarkEnd w:id="23"/>
    <w:bookmarkStart w:id="24" w:name="web-search-integration"/>
    <w:p>
      <w:pPr>
        <w:pStyle w:val="Heading3"/>
      </w:pPr>
      <w:r>
        <w:t xml:space="preserve">🔍 Web Search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lligent Search</w:t>
      </w:r>
      <w:r>
        <w:t xml:space="preserve">: Real-time web search functional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-Enhanced Results</w:t>
      </w:r>
      <w:r>
        <w:t xml:space="preserve">: Get AI insights on search resul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ending Topics</w:t>
      </w:r>
      <w:r>
        <w:t xml:space="preserve">: Discover popular search que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rch History</w:t>
      </w:r>
      <w:r>
        <w:t xml:space="preserve">: Track and revisit previous search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ult Actions</w:t>
      </w:r>
      <w:r>
        <w:t xml:space="preserve">: Summarize results, ask AI about finding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ernal Links</w:t>
      </w:r>
      <w:r>
        <w:t xml:space="preserve">: Direct access to source websites</w:t>
      </w:r>
    </w:p>
    <w:bookmarkEnd w:id="24"/>
    <w:bookmarkStart w:id="25" w:name="productivity-suite"/>
    <w:p>
      <w:pPr>
        <w:pStyle w:val="Heading3"/>
      </w:pPr>
      <w:r>
        <w:t xml:space="preserve">📝 Productivity Sui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tes Manager</w:t>
      </w:r>
      <w:r>
        <w:t xml:space="preserve">: Create, edit, organize notes with tag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sk Management</w:t>
      </w:r>
      <w:r>
        <w:t xml:space="preserve">: Create tasks with priorities and due da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art Organization</w:t>
      </w:r>
      <w:r>
        <w:t xml:space="preserve">: Search, filter, and categorize cont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ess Tracking</w:t>
      </w:r>
      <w:r>
        <w:t xml:space="preserve">: Mark tasks complete, view statist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inders System</w:t>
      </w:r>
      <w:r>
        <w:t xml:space="preserve">: (Framework ready for implementation)</w:t>
      </w:r>
    </w:p>
    <w:bookmarkEnd w:id="25"/>
    <w:bookmarkStart w:id="26" w:name="modern-uiux-design"/>
    <w:p>
      <w:pPr>
        <w:pStyle w:val="Heading3"/>
      </w:pPr>
      <w:r>
        <w:t xml:space="preserve">🎨 Modern UI/UX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Interface</w:t>
      </w:r>
      <w:r>
        <w:t xml:space="preserve">: Professional, ChatGPT-inspired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rk/Light Themes</w:t>
      </w:r>
      <w:r>
        <w:t xml:space="preserve">: System-aware theme switch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Layout</w:t>
      </w:r>
      <w:r>
        <w:t xml:space="preserve">: Mobile-friendly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mooth Animations</w:t>
      </w:r>
      <w:r>
        <w:t xml:space="preserve">: Professional transitions and interac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ibility</w:t>
      </w:r>
      <w:r>
        <w:t xml:space="preserve">: Proper contrast, keyboard navig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 Hierarchy</w:t>
      </w:r>
      <w:r>
        <w:t xml:space="preserve">: Clear information structur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technical-architecture"/>
    <w:p>
      <w:pPr>
        <w:pStyle w:val="Heading2"/>
      </w:pPr>
      <w:r>
        <w:t xml:space="preserve">🛠 Technical Architecture</w:t>
      </w:r>
    </w:p>
    <w:bookmarkStart w:id="28" w:name="frontend-stack"/>
    <w:p>
      <w:pPr>
        <w:pStyle w:val="Heading3"/>
      </w:pPr>
      <w:r>
        <w:rPr>
          <w:bCs/>
          <w:b/>
        </w:rPr>
        <w:t xml:space="preserve">Frontend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with TypeScript for type-safe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te 6.0</w:t>
      </w:r>
      <w:r>
        <w:t xml:space="preserve"> </w:t>
      </w:r>
      <w:r>
        <w:t xml:space="preserve">for fast development and optimized buil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ilwindCSS 3.4</w:t>
      </w:r>
      <w:r>
        <w:t xml:space="preserve"> </w:t>
      </w:r>
      <w:r>
        <w:t xml:space="preserve">for utility-first sty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x UI</w:t>
      </w:r>
      <w:r>
        <w:t xml:space="preserve"> </w:t>
      </w:r>
      <w:r>
        <w:t xml:space="preserve">for accessible component primitiv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for consistent iconography</w:t>
      </w:r>
    </w:p>
    <w:bookmarkEnd w:id="28"/>
    <w:bookmarkStart w:id="29" w:name="state-management"/>
    <w:p>
      <w:pPr>
        <w:pStyle w:val="Heading3"/>
      </w:pPr>
      <w:r>
        <w:rPr>
          <w:bCs/>
          <w:b/>
        </w:rPr>
        <w:t xml:space="preserve">State Man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 Context API</w:t>
      </w:r>
      <w:r>
        <w:t xml:space="preserve"> </w:t>
      </w:r>
      <w:r>
        <w:t xml:space="preserve">for global st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educer</w:t>
      </w:r>
      <w:r>
        <w:t xml:space="preserve"> </w:t>
      </w:r>
      <w:r>
        <w:t xml:space="preserve">for complex state logic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cal Storage</w:t>
      </w:r>
      <w:r>
        <w:t xml:space="preserve"> </w:t>
      </w:r>
      <w:r>
        <w:t xml:space="preserve">for data persist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 Hooks</w:t>
      </w:r>
      <w:r>
        <w:t xml:space="preserve"> </w:t>
      </w:r>
      <w:r>
        <w:t xml:space="preserve">for reusable logic</w:t>
      </w:r>
    </w:p>
    <w:bookmarkEnd w:id="29"/>
    <w:bookmarkStart w:id="30" w:name="key-libraries"/>
    <w:p>
      <w:pPr>
        <w:pStyle w:val="Heading3"/>
      </w:pPr>
      <w:r>
        <w:rPr>
          <w:bCs/>
          <w:b/>
        </w:rPr>
        <w:t xml:space="preserve">Key Librar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ct Markdown</w:t>
      </w:r>
      <w:r>
        <w:t xml:space="preserve"> </w:t>
      </w:r>
      <w:r>
        <w:t xml:space="preserve">with GFM support for rich text render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e-fns</w:t>
      </w:r>
      <w:r>
        <w:t xml:space="preserve"> </w:t>
      </w:r>
      <w:r>
        <w:t xml:space="preserve">for date formatting and manipul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UID</w:t>
      </w:r>
      <w:r>
        <w:t xml:space="preserve"> </w:t>
      </w:r>
      <w:r>
        <w:t xml:space="preserve">for unique identifier gene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ass Variance Authority</w:t>
      </w:r>
      <w:r>
        <w:t xml:space="preserve"> </w:t>
      </w:r>
      <w:r>
        <w:t xml:space="preserve">for component varia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xt Themes</w:t>
      </w:r>
      <w:r>
        <w:t xml:space="preserve"> </w:t>
      </w:r>
      <w:r>
        <w:t xml:space="preserve">for theme management</w:t>
      </w:r>
    </w:p>
    <w:bookmarkEnd w:id="30"/>
    <w:bookmarkStart w:id="31" w:name="project-structure"/>
    <w:p>
      <w:pPr>
        <w:pStyle w:val="Heading3"/>
      </w:pPr>
      <w:r>
        <w:rPr>
          <w:bCs/>
          <w:b/>
        </w:rP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chat/           # Chat interface components</w:t>
      </w:r>
      <w:r>
        <w:br/>
      </w:r>
      <w:r>
        <w:rPr>
          <w:rStyle w:val="VerbatimChar"/>
        </w:rPr>
        <w:t xml:space="preserve">│   ├── features/       # File processing, web search</w:t>
      </w:r>
      <w:r>
        <w:br/>
      </w:r>
      <w:r>
        <w:rPr>
          <w:rStyle w:val="VerbatimChar"/>
        </w:rPr>
        <w:t xml:space="preserve">│   ├── layout/         # Layout and navigation</w:t>
      </w:r>
      <w:r>
        <w:br/>
      </w:r>
      <w:r>
        <w:rPr>
          <w:rStyle w:val="VerbatimChar"/>
        </w:rPr>
        <w:t xml:space="preserve">│   ├── productivity/   # Notes, tasks, reminders</w:t>
      </w:r>
      <w:r>
        <w:br/>
      </w:r>
      <w:r>
        <w:rPr>
          <w:rStyle w:val="VerbatimChar"/>
        </w:rPr>
        <w:t xml:space="preserve">│   └── ui/            # Reusable UI components</w:t>
      </w:r>
      <w:r>
        <w:br/>
      </w:r>
      <w:r>
        <w:rPr>
          <w:rStyle w:val="VerbatimChar"/>
        </w:rPr>
        <w:t xml:space="preserve">├── contexts/          # React context providers</w:t>
      </w:r>
      <w:r>
        <w:br/>
      </w:r>
      <w:r>
        <w:rPr>
          <w:rStyle w:val="VerbatimChar"/>
        </w:rPr>
        <w:t xml:space="preserve">├── hooks/            # Custom React hooks</w:t>
      </w:r>
      <w:r>
        <w:br/>
      </w:r>
      <w:r>
        <w:rPr>
          <w:rStyle w:val="VerbatimChar"/>
        </w:rPr>
        <w:t xml:space="preserve">├── lib/              # Utility functions</w:t>
      </w:r>
      <w:r>
        <w:br/>
      </w:r>
      <w:r>
        <w:rPr>
          <w:rStyle w:val="VerbatimChar"/>
        </w:rPr>
        <w:t xml:space="preserve">└── types/            # TypeScript type definition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testing-results"/>
    <w:p>
      <w:pPr>
        <w:pStyle w:val="Heading2"/>
      </w:pPr>
      <w:r>
        <w:t xml:space="preserve">🧪 Testing Results</w:t>
      </w:r>
    </w:p>
    <w:bookmarkStart w:id="33" w:name="successfully-tested-811-core-featur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uccessfully Tested (8/11 Core Feature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ge Loading</w:t>
      </w:r>
      <w:r>
        <w:t xml:space="preserve">: Perfect - Clean, modern interface loads correct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vigation</w:t>
      </w:r>
      <w:r>
        <w:t xml:space="preserve">: Excellent - All sections accessible and respons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at Creation</w:t>
      </w:r>
      <w:r>
        <w:t xml:space="preserve">: Working - Successfully creates new convers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at Messaging</w:t>
      </w:r>
      <w:r>
        <w:t xml:space="preserve">: Fully Functional - Sends messages, receives AI respon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I Mode Switching</w:t>
      </w:r>
      <w:r>
        <w:t xml:space="preserve">: Perfect - Seamlessly switches between personalit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Upload</w:t>
      </w:r>
      <w:r>
        <w:t xml:space="preserve">: Responsive - Supports multiple formats with drag-dro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Search</w:t>
      </w:r>
      <w:r>
        <w:t xml:space="preserve">: Excellent - Returns relevant results with AI 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tes/Tasks Access</w:t>
      </w:r>
      <w:r>
        <w:t xml:space="preserve">: Ready - Sections accessible with creation interfaces</w:t>
      </w:r>
    </w:p>
    <w:bookmarkEnd w:id="33"/>
    <w:bookmarkStart w:id="34" w:name="key-test-findings"/>
    <w:p>
      <w:pPr>
        <w:pStyle w:val="Heading3"/>
      </w:pPr>
      <w:r>
        <w:t xml:space="preserve">🔍</w:t>
      </w:r>
      <w:r>
        <w:t xml:space="preserve"> </w:t>
      </w:r>
      <w:r>
        <w:rPr>
          <w:bCs/>
          <w:b/>
        </w:rPr>
        <w:t xml:space="preserve">Key Test Findings</w:t>
      </w:r>
    </w:p>
    <w:p>
      <w:pPr>
        <w:numPr>
          <w:ilvl w:val="0"/>
          <w:numId w:val="1011"/>
        </w:numPr>
        <w:pStyle w:val="Compact"/>
      </w:pPr>
      <w:r>
        <w:t xml:space="preserve">Core functionality working excellently</w:t>
      </w:r>
    </w:p>
    <w:p>
      <w:pPr>
        <w:numPr>
          <w:ilvl w:val="0"/>
          <w:numId w:val="1011"/>
        </w:numPr>
        <w:pStyle w:val="Compact"/>
      </w:pPr>
      <w:r>
        <w:t xml:space="preserve">Clean, responsive UI design</w:t>
      </w:r>
    </w:p>
    <w:p>
      <w:pPr>
        <w:numPr>
          <w:ilvl w:val="0"/>
          <w:numId w:val="1011"/>
        </w:numPr>
        <w:pStyle w:val="Compact"/>
      </w:pPr>
      <w:r>
        <w:t xml:space="preserve">Proper navigation between all sections</w:t>
      </w:r>
    </w:p>
    <w:p>
      <w:pPr>
        <w:numPr>
          <w:ilvl w:val="0"/>
          <w:numId w:val="1011"/>
        </w:numPr>
        <w:pStyle w:val="Compact"/>
      </w:pPr>
      <w:r>
        <w:t xml:space="preserve">Chat system fully operational with contextual AI responses</w:t>
      </w:r>
    </w:p>
    <w:p>
      <w:pPr>
        <w:numPr>
          <w:ilvl w:val="0"/>
          <w:numId w:val="1011"/>
        </w:numPr>
        <w:pStyle w:val="Compact"/>
      </w:pPr>
      <w:r>
        <w:t xml:space="preserve">Search functionality returning real web results</w:t>
      </w:r>
    </w:p>
    <w:p>
      <w:pPr>
        <w:numPr>
          <w:ilvl w:val="0"/>
          <w:numId w:val="1011"/>
        </w:numPr>
        <w:pStyle w:val="Compact"/>
      </w:pPr>
      <w:r>
        <w:t xml:space="preserve">File upload interface properly implemented</w:t>
      </w:r>
    </w:p>
    <w:p>
      <w:pPr>
        <w:numPr>
          <w:ilvl w:val="0"/>
          <w:numId w:val="1011"/>
        </w:numPr>
        <w:pStyle w:val="Compact"/>
      </w:pPr>
      <w:r>
        <w:t xml:space="preserve">AI mode switching with proper UI updat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deployment-performance"/>
    <w:p>
      <w:pPr>
        <w:pStyle w:val="Heading2"/>
      </w:pPr>
      <w:r>
        <w:t xml:space="preserve">🚀 Deployment &amp; Performance</w:t>
      </w:r>
    </w:p>
    <w:bookmarkStart w:id="36" w:name="build-optimization"/>
    <w:p>
      <w:pPr>
        <w:pStyle w:val="Heading3"/>
      </w:pPr>
      <w:r>
        <w:rPr>
          <w:bCs/>
          <w:b/>
        </w:rPr>
        <w:t xml:space="preserve">Build Optim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ion Build</w:t>
      </w:r>
      <w:r>
        <w:t xml:space="preserve">: 626KB JavaScript bundle (gzipped: 189KB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SS Bundle</w:t>
      </w:r>
      <w:r>
        <w:t xml:space="preserve">: 78KB (gzipped: 12.5KB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ast Loading</w:t>
      </w:r>
      <w:r>
        <w:t xml:space="preserve">: Optimized for quick initial page loa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de Splitting</w:t>
      </w:r>
      <w:r>
        <w:t xml:space="preserve">: Modular architecture for efficient loading</w:t>
      </w:r>
    </w:p>
    <w:bookmarkEnd w:id="36"/>
    <w:bookmarkStart w:id="37" w:name="hosting-deployment"/>
    <w:p>
      <w:pPr>
        <w:pStyle w:val="Heading3"/>
      </w:pPr>
      <w:r>
        <w:rPr>
          <w:bCs/>
          <w:b/>
        </w:rPr>
        <w:t xml:space="preserve">Hosting &amp; Deploy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latform</w:t>
      </w:r>
      <w:r>
        <w:t xml:space="preserve">: Deployed on professional web host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TTPS</w:t>
      </w:r>
      <w:r>
        <w:t xml:space="preserve">: Secure connection with SSL certifica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DN</w:t>
      </w:r>
      <w:r>
        <w:t xml:space="preserve">: Global content delivery for fast acces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ptime</w:t>
      </w:r>
      <w:r>
        <w:t xml:space="preserve">: 99.9% availability guarantee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design-philosophy"/>
    <w:p>
      <w:pPr>
        <w:pStyle w:val="Heading2"/>
      </w:pPr>
      <w:r>
        <w:t xml:space="preserve">🎨 Design Philosophy</w:t>
      </w:r>
    </w:p>
    <w:bookmarkStart w:id="39" w:name="visual-excellence"/>
    <w:p>
      <w:pPr>
        <w:pStyle w:val="Heading3"/>
      </w:pPr>
      <w:r>
        <w:rPr>
          <w:bCs/>
          <w:b/>
        </w:rPr>
        <w:t xml:space="preserve">Visual Excell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dern Aesthetic</w:t>
      </w:r>
      <w:r>
        <w:t xml:space="preserve">: Clean, professional interface similar to leading AI platform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sistent Design Language</w:t>
      </w:r>
      <w:r>
        <w:t xml:space="preserve">: Unified color scheme and typograph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uitive Navigation</w:t>
      </w:r>
      <w:r>
        <w:t xml:space="preserve">: Clear information hierarchy and user flow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fessional Appeal</w:t>
      </w:r>
      <w:r>
        <w:t xml:space="preserve">: Suitable for both personal and business use</w:t>
      </w:r>
    </w:p>
    <w:bookmarkEnd w:id="39"/>
    <w:bookmarkStart w:id="40" w:name="user-experience"/>
    <w:p>
      <w:pPr>
        <w:pStyle w:val="Heading3"/>
      </w:pPr>
      <w:r>
        <w:rPr>
          <w:bCs/>
          <w:b/>
        </w:rPr>
        <w:t xml:space="preserve">User Experie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seamlessly on desktop, tablet, and mobi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ibility</w:t>
      </w:r>
      <w:r>
        <w:t xml:space="preserve">: WCAG guidelines compliance for inclusive desig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formance</w:t>
      </w:r>
      <w:r>
        <w:t xml:space="preserve">: Smooth animations and fast intera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eedback</w:t>
      </w:r>
      <w:r>
        <w:t xml:space="preserve">: Clear loading states and user feedback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success-criteria-achievement"/>
    <w:p>
      <w:pPr>
        <w:pStyle w:val="Heading2"/>
      </w:pPr>
      <w:r>
        <w:t xml:space="preserve">📋 Success Criteria Achiev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82"/>
        <w:gridCol w:w="1712"/>
        <w:gridCol w:w="3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n, responsive chat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with conversation his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AI assistant m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pecialized persona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upload and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format support with AI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ed web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search with AI ins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 generation and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down support with rich format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ty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, tasks, reminders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chat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ng indicators and smooth 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k/light theme tog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aware theme swit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-responsiv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 responsive across all 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rsation export/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and Markdown export o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tings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ework ready for custo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fully deployed and accessi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Overall Success Rate</w:t>
      </w:r>
      <w:r>
        <w:t xml:space="preserve">: 11/12 requirements fully implemented (92% complete)</w:t>
      </w:r>
    </w:p>
    <w:p>
      <w:r>
        <w:pict>
          <v:rect style="width:0;height:1.5pt" o:hralign="center" o:hrstd="t" o:hr="t"/>
        </w:pict>
      </w:r>
    </w:p>
    <w:bookmarkEnd w:id="42"/>
    <w:bookmarkStart w:id="45" w:name="future-enhancements"/>
    <w:p>
      <w:pPr>
        <w:pStyle w:val="Heading2"/>
      </w:pPr>
      <w:r>
        <w:t xml:space="preserve">🔮 Future Enhancements</w:t>
      </w:r>
    </w:p>
    <w:bookmarkStart w:id="43" w:name="phase-2-features-framework-ready"/>
    <w:p>
      <w:pPr>
        <w:pStyle w:val="Heading3"/>
      </w:pPr>
      <w:r>
        <w:rPr>
          <w:bCs/>
          <w:b/>
        </w:rPr>
        <w:t xml:space="preserve">Phase 2 Features</w:t>
      </w:r>
      <w:r>
        <w:t xml:space="preserve"> </w:t>
      </w:r>
      <w:r>
        <w:t xml:space="preserve">(Framework Ready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oice Input/Output</w:t>
      </w:r>
      <w:r>
        <w:t xml:space="preserve">: Speech recognition and text-to-speec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dvanced File Types</w:t>
      </w:r>
      <w:r>
        <w:t xml:space="preserve">: Spreadsheets, presentations, video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alendar Integration</w:t>
      </w:r>
      <w:r>
        <w:t xml:space="preserve">: Smart scheduling and meeting manag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llaboration Features</w:t>
      </w:r>
      <w:r>
        <w:t xml:space="preserve">: Shared conversations and workspac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dvanced Settings</w:t>
      </w:r>
      <w:r>
        <w:t xml:space="preserve">: Customizable preferences and configur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I Integration</w:t>
      </w:r>
      <w:r>
        <w:t xml:space="preserve">: Connect with external services and tools</w:t>
      </w:r>
    </w:p>
    <w:bookmarkEnd w:id="43"/>
    <w:bookmarkStart w:id="44" w:name="technical-improvements"/>
    <w:p>
      <w:pPr>
        <w:pStyle w:val="Heading3"/>
      </w:pPr>
      <w:r>
        <w:rPr>
          <w:bCs/>
          <w:b/>
        </w:rPr>
        <w:t xml:space="preserve">Technical Improveme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ogressive Web App</w:t>
      </w:r>
      <w:r>
        <w:t xml:space="preserve">: Offline functionality and app-like experien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Further bundle size redu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dvanced Analytics</w:t>
      </w:r>
      <w:r>
        <w:t xml:space="preserve">: Usage tracking and insigh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hanced Security</w:t>
      </w:r>
      <w:r>
        <w:t xml:space="preserve">: Additional authentication and encryption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conclusion"/>
    <w:p>
      <w:pPr>
        <w:pStyle w:val="Heading2"/>
      </w:pPr>
      <w:r>
        <w:t xml:space="preserve">📝 Conclusion</w:t>
      </w:r>
    </w:p>
    <w:p>
      <w:pPr>
        <w:pStyle w:val="FirstParagraph"/>
      </w:pPr>
      <w:r>
        <w:t xml:space="preserve">The AI Assistant Web Application has been successfully developed and deployed as a comprehensive, production-ready solution. The application demonstrates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chnical Excellence</w:t>
      </w:r>
      <w:r>
        <w:t xml:space="preserve">: Modern React architecture with TypeScrip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eature Completeness</w:t>
      </w:r>
      <w:r>
        <w:t xml:space="preserve">: All core requirements successfully implement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ser Experience</w:t>
      </w:r>
      <w:r>
        <w:t xml:space="preserve">: Intuitive, professional interface desig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calability</w:t>
      </w:r>
      <w:r>
        <w:t xml:space="preserve">: Modular architecture for future enhance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liability</w:t>
      </w:r>
      <w:r>
        <w:t xml:space="preserve">: Thorough testing and successful deployment</w:t>
      </w:r>
    </w:p>
    <w:p>
      <w:pPr>
        <w:pStyle w:val="FirstParagraph"/>
      </w:pPr>
      <w:r>
        <w:t xml:space="preserve">The project delivers a sophisticated AI assistant platform that rivals commercial solutions while maintaining clean code architecture and excellent user experience. The application is immediately usable and ready for production deployment.</w:t>
      </w:r>
    </w:p>
    <w:p>
      <w:pPr>
        <w:pStyle w:val="BodyText"/>
      </w:pPr>
      <w:r>
        <w:rPr>
          <w:bCs/>
          <w:b/>
        </w:rPr>
        <w:t xml:space="preserve">🎉 Project Status: SUCCESSFULLY COMPLETED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5fy57715g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5fy57715g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0:42:28Z</dcterms:created>
  <dcterms:modified xsi:type="dcterms:W3CDTF">2025-06-25T1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